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</w:t>
      </w:r>
      <w:proofErr w:type="spellStart"/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E622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A963ED" w:rsidRPr="00A963ED" w:rsidRDefault="00A963ED" w:rsidP="00A963ED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E6228" w:rsidRDefault="00EE6228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E622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E6228" w:rsidRDefault="00A963E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B4782" w14:paraId="13D0D0CD" w14:textId="77777777" w:rsidTr="00CB79BE">
        <w:tc>
          <w:tcPr>
            <w:tcW w:w="9781" w:type="dxa"/>
          </w:tcPr>
          <w:p w14:paraId="7AC39C70" w14:textId="793707CD" w:rsidR="003B4782" w:rsidRDefault="003B4782" w:rsidP="00CB79BE">
            <w:pPr>
              <w:ind w:right="-1670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.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vio Joseph </w:t>
            </w:r>
            <w:proofErr w:type="spellStart"/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>Benher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Pair</w:t>
            </w:r>
            <w:proofErr w:type="spellEnd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Default="003B4782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CB79BE">
        <w:tc>
          <w:tcPr>
            <w:tcW w:w="9781" w:type="dxa"/>
          </w:tcPr>
          <w:p w14:paraId="43B72E68" w14:textId="6D0F566A" w:rsidR="00CF6026" w:rsidRDefault="00CF6026" w:rsidP="00CB79BE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CB79BE">
        <w:tc>
          <w:tcPr>
            <w:tcW w:w="9781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31C2889B" w:rsidR="00132CEF" w:rsidRPr="00F032A2" w:rsidRDefault="00132CEF" w:rsidP="00F032A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93C2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032A2"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location</w:t>
            </w:r>
            <w:r w:rsid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-</w:t>
            </w:r>
            <w:r w:rsidR="00F032A2"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ed Team Formation</w:t>
            </w:r>
            <w:r w:rsid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032A2"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ing GN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132CEF" w:rsidRDefault="00BF1A0C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</w:t>
            </w:r>
          </w:p>
        </w:tc>
      </w:tr>
      <w:tr w:rsidR="00193C2A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193C2A" w:rsidRDefault="00193C2A" w:rsidP="00DC3A47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42D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193C2A" w:rsidRDefault="00193C2A" w:rsidP="00DC3A4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193C2A" w:rsidRDefault="00193C2A" w:rsidP="00DC3A4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</w:t>
            </w:r>
            <w:r w:rsidR="00653B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3889AFD8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0C49CA30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r w:rsidR="00D03DF4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sity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3964E6ED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r w:rsidR="00D03DF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EAD19" w14:textId="77777777" w:rsidR="00246821" w:rsidRDefault="00246821" w:rsidP="00962F84">
      <w:r>
        <w:separator/>
      </w:r>
    </w:p>
  </w:endnote>
  <w:endnote w:type="continuationSeparator" w:id="0">
    <w:p w14:paraId="795D3B5E" w14:textId="77777777" w:rsidR="00246821" w:rsidRDefault="00246821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D95F9" w14:textId="77777777" w:rsidR="00246821" w:rsidRDefault="00246821" w:rsidP="00962F84">
      <w:r>
        <w:separator/>
      </w:r>
    </w:p>
  </w:footnote>
  <w:footnote w:type="continuationSeparator" w:id="0">
    <w:p w14:paraId="19374BC4" w14:textId="77777777" w:rsidR="00246821" w:rsidRDefault="00246821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06B7478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487EBE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zWgCYm2NA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04B1E"/>
    <w:rsid w:val="00215C53"/>
    <w:rsid w:val="00224396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2546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3B27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963ED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1296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BF1A0C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4</TotalTime>
  <Pages>5</Pages>
  <Words>3996</Words>
  <Characters>22780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67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67</cp:revision>
  <cp:lastPrinted>2023-07-14T05:33:00Z</cp:lastPrinted>
  <dcterms:created xsi:type="dcterms:W3CDTF">2023-03-04T20:29:00Z</dcterms:created>
  <dcterms:modified xsi:type="dcterms:W3CDTF">2023-10-23T06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